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942E0A" w14:textId="518A2B60" w:rsidR="00735E58" w:rsidRPr="00C93D4E" w:rsidRDefault="00D41B83" w:rsidP="008D168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41B83">
        <w:rPr>
          <w:rFonts w:ascii="Times New Roman" w:hAnsi="Times New Roman" w:cs="Times New Roman"/>
          <w:b/>
          <w:bCs/>
          <w:sz w:val="32"/>
          <w:szCs w:val="32"/>
        </w:rPr>
        <w:t xml:space="preserve">2023-2024 </w:t>
      </w:r>
      <w:proofErr w:type="spellStart"/>
      <w:r w:rsidRPr="00D41B83">
        <w:rPr>
          <w:rFonts w:ascii="Times New Roman" w:hAnsi="Times New Roman" w:cs="Times New Roman"/>
          <w:b/>
          <w:bCs/>
          <w:sz w:val="32"/>
          <w:szCs w:val="32"/>
        </w:rPr>
        <w:t>Güz</w:t>
      </w:r>
      <w:proofErr w:type="spellEnd"/>
      <w:r w:rsidRPr="00D41B83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41B83">
        <w:rPr>
          <w:rFonts w:ascii="Times New Roman" w:hAnsi="Times New Roman" w:cs="Times New Roman"/>
          <w:b/>
          <w:bCs/>
          <w:sz w:val="32"/>
          <w:szCs w:val="32"/>
        </w:rPr>
        <w:t>Dönemi</w:t>
      </w:r>
      <w:proofErr w:type="spellEnd"/>
      <w:r w:rsidRPr="00D41B83">
        <w:rPr>
          <w:rFonts w:ascii="Times New Roman" w:hAnsi="Times New Roman" w:cs="Times New Roman"/>
          <w:b/>
          <w:bCs/>
          <w:sz w:val="32"/>
          <w:szCs w:val="32"/>
        </w:rPr>
        <w:t xml:space="preserve"> – </w:t>
      </w:r>
      <w:proofErr w:type="spellStart"/>
      <w:r w:rsidRPr="00D41B83">
        <w:rPr>
          <w:rFonts w:ascii="Times New Roman" w:hAnsi="Times New Roman" w:cs="Times New Roman"/>
          <w:b/>
          <w:bCs/>
          <w:sz w:val="32"/>
          <w:szCs w:val="32"/>
        </w:rPr>
        <w:t>Klinik</w:t>
      </w:r>
      <w:proofErr w:type="spellEnd"/>
      <w:r w:rsidRPr="00D41B83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41B83">
        <w:rPr>
          <w:rFonts w:ascii="Times New Roman" w:hAnsi="Times New Roman" w:cs="Times New Roman"/>
          <w:b/>
          <w:bCs/>
          <w:sz w:val="32"/>
          <w:szCs w:val="32"/>
        </w:rPr>
        <w:t>Psikoloji</w:t>
      </w:r>
      <w:proofErr w:type="spellEnd"/>
      <w:r w:rsidRPr="00D41B83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41B83">
        <w:rPr>
          <w:rFonts w:ascii="Times New Roman" w:hAnsi="Times New Roman" w:cs="Times New Roman"/>
          <w:b/>
          <w:bCs/>
          <w:sz w:val="32"/>
          <w:szCs w:val="32"/>
        </w:rPr>
        <w:t>Ders</w:t>
      </w:r>
      <w:proofErr w:type="spellEnd"/>
      <w:r w:rsidRPr="00D41B83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41B83">
        <w:rPr>
          <w:rFonts w:ascii="Times New Roman" w:hAnsi="Times New Roman" w:cs="Times New Roman"/>
          <w:b/>
          <w:bCs/>
          <w:sz w:val="32"/>
          <w:szCs w:val="32"/>
        </w:rPr>
        <w:t>Programı</w:t>
      </w:r>
      <w:proofErr w:type="spellEnd"/>
    </w:p>
    <w:p w14:paraId="1D526071" w14:textId="77777777" w:rsidR="006544BF" w:rsidRPr="00C93D4E" w:rsidRDefault="006544BF" w:rsidP="008D168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pPr w:leftFromText="141" w:rightFromText="141" w:tblpXSpec="center" w:tblpY="888"/>
        <w:tblW w:w="14364" w:type="dxa"/>
        <w:jc w:val="center"/>
        <w:tblLook w:val="04A0" w:firstRow="1" w:lastRow="0" w:firstColumn="1" w:lastColumn="0" w:noHBand="0" w:noVBand="1"/>
      </w:tblPr>
      <w:tblGrid>
        <w:gridCol w:w="2872"/>
        <w:gridCol w:w="2873"/>
        <w:gridCol w:w="2873"/>
        <w:gridCol w:w="2873"/>
        <w:gridCol w:w="2873"/>
      </w:tblGrid>
      <w:tr w:rsidR="00D41B83" w:rsidRPr="00C93D4E" w14:paraId="337C3264" w14:textId="77777777" w:rsidTr="00272205">
        <w:trPr>
          <w:trHeight w:val="536"/>
          <w:jc w:val="center"/>
        </w:trPr>
        <w:tc>
          <w:tcPr>
            <w:tcW w:w="2872" w:type="dxa"/>
            <w:shd w:val="clear" w:color="auto" w:fill="323E4F" w:themeFill="text2" w:themeFillShade="BF"/>
            <w:vAlign w:val="center"/>
          </w:tcPr>
          <w:p w14:paraId="4539C774" w14:textId="7C662DDA" w:rsidR="00D41B83" w:rsidRPr="00AB73FB" w:rsidRDefault="00D41B83" w:rsidP="00D41B8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PAZARTESİ</w:t>
            </w:r>
          </w:p>
        </w:tc>
        <w:tc>
          <w:tcPr>
            <w:tcW w:w="2873" w:type="dxa"/>
            <w:shd w:val="clear" w:color="auto" w:fill="323E4F" w:themeFill="text2" w:themeFillShade="BF"/>
            <w:vAlign w:val="center"/>
          </w:tcPr>
          <w:p w14:paraId="54A58B40" w14:textId="6D79B1FA" w:rsidR="00D41B83" w:rsidRPr="00AB73FB" w:rsidRDefault="00D41B83" w:rsidP="00D41B8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SALI</w:t>
            </w:r>
          </w:p>
        </w:tc>
        <w:tc>
          <w:tcPr>
            <w:tcW w:w="2873" w:type="dxa"/>
            <w:shd w:val="clear" w:color="auto" w:fill="323E4F" w:themeFill="text2" w:themeFillShade="BF"/>
            <w:vAlign w:val="center"/>
          </w:tcPr>
          <w:p w14:paraId="6DDBF57B" w14:textId="51C51446" w:rsidR="00D41B83" w:rsidRPr="00AB73FB" w:rsidRDefault="00D41B83" w:rsidP="00D41B8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ÇARŞAMBA</w:t>
            </w:r>
          </w:p>
        </w:tc>
        <w:tc>
          <w:tcPr>
            <w:tcW w:w="2873" w:type="dxa"/>
            <w:shd w:val="clear" w:color="auto" w:fill="323E4F" w:themeFill="text2" w:themeFillShade="BF"/>
            <w:vAlign w:val="center"/>
          </w:tcPr>
          <w:p w14:paraId="2A656AB8" w14:textId="0CF04A38" w:rsidR="00D41B83" w:rsidRPr="00AB73FB" w:rsidRDefault="00D41B83" w:rsidP="00D41B8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PERŞEMBE</w:t>
            </w:r>
          </w:p>
        </w:tc>
        <w:tc>
          <w:tcPr>
            <w:tcW w:w="2873" w:type="dxa"/>
            <w:shd w:val="clear" w:color="auto" w:fill="323E4F" w:themeFill="text2" w:themeFillShade="BF"/>
            <w:vAlign w:val="center"/>
          </w:tcPr>
          <w:p w14:paraId="0FBBD237" w14:textId="598E7352" w:rsidR="00D41B83" w:rsidRPr="00AB73FB" w:rsidRDefault="00D41B83" w:rsidP="00D41B8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CUMA</w:t>
            </w:r>
          </w:p>
        </w:tc>
      </w:tr>
      <w:tr w:rsidR="00C355DA" w:rsidRPr="00C93D4E" w14:paraId="1865FB27" w14:textId="77777777" w:rsidTr="000027BC">
        <w:trPr>
          <w:trHeight w:val="1152"/>
          <w:jc w:val="center"/>
        </w:trPr>
        <w:tc>
          <w:tcPr>
            <w:tcW w:w="2872" w:type="dxa"/>
            <w:shd w:val="clear" w:color="auto" w:fill="B4C6E7" w:themeFill="accent1" w:themeFillTint="66"/>
            <w:vAlign w:val="center"/>
          </w:tcPr>
          <w:p w14:paraId="7FDC8E14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7133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SYC 7191 </w:t>
            </w:r>
          </w:p>
          <w:p w14:paraId="4B438967" w14:textId="77777777" w:rsidR="00C355DA" w:rsidRPr="00C71331" w:rsidRDefault="00C355DA" w:rsidP="00D41B8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Bilişsel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Davranışçı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Psikoterapiler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Kavram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ve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Teknikler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  <w:p w14:paraId="7C6A73B6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7133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A24EC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C93D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9.00-12.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0</w:t>
            </w:r>
            <w:r w:rsidRPr="00C93D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3EA5F8D3" w14:textId="6D2CED36" w:rsidR="00C355DA" w:rsidRPr="00C93D4E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  <w:t>Cumhur Avcil</w:t>
            </w:r>
          </w:p>
        </w:tc>
        <w:tc>
          <w:tcPr>
            <w:tcW w:w="2873" w:type="dxa"/>
            <w:shd w:val="clear" w:color="auto" w:fill="A8D08D" w:themeFill="accent6" w:themeFillTint="99"/>
            <w:vAlign w:val="center"/>
          </w:tcPr>
          <w:p w14:paraId="27885684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7133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202</w:t>
            </w:r>
          </w:p>
          <w:p w14:paraId="346BE08B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Bilişsel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Davranışçı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Psikoterapiler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Kavram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ve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Teknikler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  <w:r w:rsidRPr="00C7133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7B82DB23" w14:textId="77777777" w:rsidR="00C355DA" w:rsidRDefault="00C355DA" w:rsidP="00C47143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C93D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9.00-12.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0</w:t>
            </w:r>
            <w:r w:rsidRPr="00C93D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00478FF9" w14:textId="42C74843" w:rsidR="00C355DA" w:rsidRPr="00472981" w:rsidRDefault="00C355DA" w:rsidP="00C47143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highlight w:val="yellow"/>
              </w:rPr>
            </w:pPr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Cumhur Avcil</w:t>
            </w:r>
          </w:p>
        </w:tc>
        <w:tc>
          <w:tcPr>
            <w:tcW w:w="2873" w:type="dxa"/>
            <w:shd w:val="clear" w:color="auto" w:fill="FFD966" w:themeFill="accent4" w:themeFillTint="99"/>
            <w:vAlign w:val="center"/>
          </w:tcPr>
          <w:p w14:paraId="173BEC58" w14:textId="77777777" w:rsidR="00C355DA" w:rsidRPr="00C93D4E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93D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SYC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032</w:t>
            </w:r>
          </w:p>
          <w:p w14:paraId="70E6ABF4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Bilişsel-Davranışçı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Psikoterapilerde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Süpervizyon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  <w:r w:rsidRPr="00C7133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5C5FB47D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9</w:t>
            </w:r>
            <w:r w:rsidRPr="00A24EC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.00-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.00</w:t>
            </w:r>
          </w:p>
          <w:p w14:paraId="546AE45A" w14:textId="5E9BFB32" w:rsidR="00C355DA" w:rsidRPr="00C93D4E" w:rsidRDefault="00C355DA" w:rsidP="00C355D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Cumhur Avcil</w:t>
            </w:r>
          </w:p>
        </w:tc>
        <w:tc>
          <w:tcPr>
            <w:tcW w:w="2873" w:type="dxa"/>
            <w:shd w:val="clear" w:color="auto" w:fill="FFD966" w:themeFill="accent4" w:themeFillTint="99"/>
            <w:vAlign w:val="center"/>
          </w:tcPr>
          <w:p w14:paraId="6A65E123" w14:textId="77777777" w:rsidR="00C355DA" w:rsidRPr="00C93D4E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2687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282</w:t>
            </w:r>
          </w:p>
          <w:p w14:paraId="617AECEE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>Psikodinamik</w:t>
            </w:r>
            <w:proofErr w:type="spellEnd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>Psikoterapilerde</w:t>
            </w:r>
            <w:proofErr w:type="spellEnd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>Süpervizyon</w:t>
            </w:r>
            <w:proofErr w:type="spellEnd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 xml:space="preserve"> II </w:t>
            </w:r>
          </w:p>
          <w:p w14:paraId="7AC8D91F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8.00-12.00</w:t>
            </w:r>
            <w:r w:rsidRPr="00C93D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43E051E8" w14:textId="0A820ECC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  <w:t xml:space="preserve"> Leyla Alma</w:t>
            </w:r>
          </w:p>
          <w:p w14:paraId="23C72093" w14:textId="2FFEBB68" w:rsidR="00C355DA" w:rsidRPr="00C93D4E" w:rsidRDefault="00C355DA" w:rsidP="005221A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B4C6E7" w:themeFill="accent1" w:themeFillTint="66"/>
            <w:vAlign w:val="center"/>
          </w:tcPr>
          <w:p w14:paraId="4CCEC9A6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B17D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091</w:t>
            </w:r>
          </w:p>
          <w:p w14:paraId="341ABF12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B17D6">
              <w:rPr>
                <w:rFonts w:ascii="Times New Roman" w:hAnsi="Times New Roman" w:cs="Times New Roman"/>
                <w:sz w:val="18"/>
                <w:szCs w:val="18"/>
              </w:rPr>
              <w:t>Mesleki</w:t>
            </w:r>
            <w:proofErr w:type="spellEnd"/>
            <w:r w:rsidRPr="004B17D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B17D6">
              <w:rPr>
                <w:rFonts w:ascii="Times New Roman" w:hAnsi="Times New Roman" w:cs="Times New Roman"/>
                <w:sz w:val="18"/>
                <w:szCs w:val="18"/>
              </w:rPr>
              <w:t>etik</w:t>
            </w:r>
            <w:proofErr w:type="spellEnd"/>
            <w:r w:rsidRPr="004B17D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B17D6">
              <w:rPr>
                <w:rFonts w:ascii="Times New Roman" w:hAnsi="Times New Roman" w:cs="Times New Roman"/>
                <w:sz w:val="18"/>
                <w:szCs w:val="18"/>
              </w:rPr>
              <w:t>ve</w:t>
            </w:r>
            <w:proofErr w:type="spellEnd"/>
            <w:r w:rsidRPr="004B17D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B17D6">
              <w:rPr>
                <w:rFonts w:ascii="Times New Roman" w:hAnsi="Times New Roman" w:cs="Times New Roman"/>
                <w:sz w:val="18"/>
                <w:szCs w:val="18"/>
              </w:rPr>
              <w:t>sınırlar</w:t>
            </w:r>
            <w:proofErr w:type="spellEnd"/>
            <w:r w:rsidRPr="004B17D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18CC44C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9</w:t>
            </w:r>
            <w:r w:rsidRPr="00A24EC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.00-1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.00</w:t>
            </w:r>
            <w:r w:rsidRPr="00A24EC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29395B08" w14:textId="70537F9B" w:rsidR="00C355DA" w:rsidRPr="00C93D4E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Cumhur Avcil</w:t>
            </w:r>
          </w:p>
        </w:tc>
      </w:tr>
      <w:tr w:rsidR="00C355DA" w:rsidRPr="00C93D4E" w14:paraId="6C95D499" w14:textId="77777777" w:rsidTr="0031503C">
        <w:trPr>
          <w:trHeight w:val="1152"/>
          <w:jc w:val="center"/>
        </w:trPr>
        <w:tc>
          <w:tcPr>
            <w:tcW w:w="2872" w:type="dxa"/>
            <w:shd w:val="clear" w:color="auto" w:fill="B4C6E7" w:themeFill="accent1" w:themeFillTint="66"/>
            <w:vAlign w:val="center"/>
          </w:tcPr>
          <w:p w14:paraId="69860033" w14:textId="77777777" w:rsidR="00C355DA" w:rsidRPr="00272205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171</w:t>
            </w:r>
          </w:p>
          <w:p w14:paraId="1C6B783D" w14:textId="77777777" w:rsidR="00C355DA" w:rsidRPr="00272205" w:rsidRDefault="00C355DA" w:rsidP="003B71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Psikodinamik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Psikoterapi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Temel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Kavramlar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ve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Teknikler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  <w:p w14:paraId="21B69320" w14:textId="77777777" w:rsidR="00C355DA" w:rsidRDefault="00C355DA" w:rsidP="003B71B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09.00-12.00 </w:t>
            </w:r>
          </w:p>
          <w:p w14:paraId="1B60D851" w14:textId="0B6C3BBE" w:rsidR="00C355DA" w:rsidRPr="0085050C" w:rsidRDefault="00C355DA" w:rsidP="003B71B5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Oğuzhan Herdi</w:t>
            </w:r>
          </w:p>
        </w:tc>
        <w:tc>
          <w:tcPr>
            <w:tcW w:w="2873" w:type="dxa"/>
            <w:shd w:val="clear" w:color="auto" w:fill="B4C6E7" w:themeFill="accent1" w:themeFillTint="66"/>
            <w:vAlign w:val="center"/>
          </w:tcPr>
          <w:p w14:paraId="3C6B5498" w14:textId="77777777" w:rsidR="00C355DA" w:rsidRPr="00D41B83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41B8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011</w:t>
            </w:r>
          </w:p>
          <w:p w14:paraId="7C991A1D" w14:textId="77777777" w:rsidR="00C355DA" w:rsidRPr="00272205" w:rsidRDefault="00C355DA" w:rsidP="00D41B83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272205">
              <w:rPr>
                <w:rFonts w:ascii="Times New Roman" w:hAnsi="Times New Roman" w:cs="Times New Roman"/>
                <w:bCs/>
                <w:sz w:val="18"/>
                <w:szCs w:val="18"/>
              </w:rPr>
              <w:t>Psikolojide</w:t>
            </w:r>
            <w:proofErr w:type="spellEnd"/>
            <w:r w:rsidRPr="00272205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bCs/>
                <w:sz w:val="18"/>
                <w:szCs w:val="18"/>
              </w:rPr>
              <w:t>İstatistik</w:t>
            </w:r>
            <w:proofErr w:type="spellEnd"/>
            <w:r w:rsidRPr="00272205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bCs/>
                <w:sz w:val="18"/>
                <w:szCs w:val="18"/>
              </w:rPr>
              <w:t>Uygulamaları</w:t>
            </w:r>
            <w:proofErr w:type="spellEnd"/>
            <w:r w:rsidRPr="00272205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</w:p>
          <w:p w14:paraId="0D93610B" w14:textId="77777777" w:rsidR="00C355DA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41B8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14.00-17.00 </w:t>
            </w:r>
          </w:p>
          <w:p w14:paraId="6D576A66" w14:textId="2CFC8B63" w:rsidR="00C355DA" w:rsidRPr="00472981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Demet Kara</w:t>
            </w:r>
          </w:p>
        </w:tc>
        <w:tc>
          <w:tcPr>
            <w:tcW w:w="2873" w:type="dxa"/>
            <w:shd w:val="clear" w:color="auto" w:fill="A8D08D" w:themeFill="accent6" w:themeFillTint="99"/>
            <w:vAlign w:val="center"/>
          </w:tcPr>
          <w:p w14:paraId="2F364148" w14:textId="77777777" w:rsidR="00C355DA" w:rsidRDefault="00C355DA" w:rsidP="006F5A0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93D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SYC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000</w:t>
            </w:r>
          </w:p>
          <w:p w14:paraId="4F733F1F" w14:textId="45158A00" w:rsidR="00C355DA" w:rsidRDefault="00C355DA" w:rsidP="006F5A03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miner</w:t>
            </w:r>
            <w:proofErr w:type="spellEnd"/>
            <w:r w:rsidRPr="00C93D4E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="004878D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.00-12.00</w:t>
            </w:r>
            <w:r w:rsidRPr="00A24EC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4D99B620" w14:textId="5D56BFD6" w:rsidR="00C355DA" w:rsidRPr="00C93D4E" w:rsidRDefault="00C355DA" w:rsidP="00D41B8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  <w:t xml:space="preserve">Gizem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  <w:t>Sarısoy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  <w:t>Aksüt</w:t>
            </w:r>
            <w:proofErr w:type="spellEnd"/>
            <w:r w:rsidR="00434827"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  <w:t xml:space="preserve"> ???</w:t>
            </w:r>
            <w:proofErr w:type="gramEnd"/>
          </w:p>
        </w:tc>
        <w:tc>
          <w:tcPr>
            <w:tcW w:w="2873" w:type="dxa"/>
            <w:shd w:val="clear" w:color="auto" w:fill="F7CAAC" w:themeFill="accent2" w:themeFillTint="66"/>
            <w:vAlign w:val="center"/>
          </w:tcPr>
          <w:p w14:paraId="465442B7" w14:textId="77777777" w:rsidR="0031503C" w:rsidRDefault="0031503C" w:rsidP="003150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2687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291</w:t>
            </w:r>
          </w:p>
          <w:p w14:paraId="29903C80" w14:textId="77777777" w:rsidR="0031503C" w:rsidRPr="00326879" w:rsidRDefault="0031503C" w:rsidP="0031503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>Bilişsel-Davranışçı</w:t>
            </w:r>
            <w:proofErr w:type="spellEnd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>Psikoterapilerde</w:t>
            </w:r>
            <w:proofErr w:type="spellEnd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>Süpervizyon</w:t>
            </w:r>
            <w:proofErr w:type="spellEnd"/>
            <w:r w:rsidRPr="00326879">
              <w:rPr>
                <w:rFonts w:ascii="Times New Roman" w:hAnsi="Times New Roman" w:cs="Times New Roman"/>
                <w:sz w:val="18"/>
                <w:szCs w:val="18"/>
              </w:rPr>
              <w:t xml:space="preserve"> I </w:t>
            </w:r>
          </w:p>
          <w:p w14:paraId="1D6DC20F" w14:textId="77777777" w:rsidR="0031503C" w:rsidRDefault="0031503C" w:rsidP="003150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2687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  <w:r w:rsidRPr="0032687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.00-12.00 </w:t>
            </w:r>
          </w:p>
          <w:p w14:paraId="1CECD932" w14:textId="16BA7ED6" w:rsidR="00C355DA" w:rsidRPr="00C93D4E" w:rsidRDefault="0031503C" w:rsidP="003150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Cumhur Avcil</w:t>
            </w:r>
          </w:p>
        </w:tc>
        <w:tc>
          <w:tcPr>
            <w:tcW w:w="2873" w:type="dxa"/>
            <w:shd w:val="clear" w:color="auto" w:fill="A8D08D" w:themeFill="accent6" w:themeFillTint="99"/>
            <w:vAlign w:val="center"/>
          </w:tcPr>
          <w:p w14:paraId="398E5202" w14:textId="42CE874E" w:rsidR="00C355DA" w:rsidRPr="00472981" w:rsidRDefault="00C355DA" w:rsidP="0047298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062</w:t>
            </w:r>
          </w:p>
          <w:p w14:paraId="77C32D13" w14:textId="0829A297" w:rsidR="00C355DA" w:rsidRDefault="00C355DA" w:rsidP="0047298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la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Uygulaması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  <w:p w14:paraId="2CFA854A" w14:textId="77777777" w:rsidR="00C355DA" w:rsidRDefault="00C355DA" w:rsidP="008C2E0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Cumhur Avcil</w:t>
            </w:r>
          </w:p>
          <w:p w14:paraId="45551866" w14:textId="7CEF0710" w:rsidR="00C355DA" w:rsidRPr="00472981" w:rsidRDefault="00C355DA" w:rsidP="008C2E0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Der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gü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saatler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dersi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hocası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tarafınd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ayarlanacaktı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)</w:t>
            </w:r>
          </w:p>
        </w:tc>
      </w:tr>
      <w:tr w:rsidR="00C355DA" w:rsidRPr="00C93D4E" w14:paraId="67BB1A5F" w14:textId="77777777" w:rsidTr="0031503C">
        <w:trPr>
          <w:trHeight w:val="1152"/>
          <w:jc w:val="center"/>
        </w:trPr>
        <w:tc>
          <w:tcPr>
            <w:tcW w:w="2872" w:type="dxa"/>
            <w:shd w:val="clear" w:color="auto" w:fill="F7CAAC" w:themeFill="accent2" w:themeFillTint="66"/>
            <w:vAlign w:val="center"/>
          </w:tcPr>
          <w:p w14:paraId="186B6766" w14:textId="77777777" w:rsidR="00C355DA" w:rsidRDefault="00C355DA" w:rsidP="0085050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351</w:t>
            </w:r>
          </w:p>
          <w:p w14:paraId="6B6A674E" w14:textId="77777777" w:rsidR="00C355DA" w:rsidRDefault="00C355DA" w:rsidP="0085050C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Çocuk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Ergen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Psikopatolojileri</w:t>
            </w:r>
            <w:proofErr w:type="spellEnd"/>
          </w:p>
          <w:p w14:paraId="22DE59E8" w14:textId="77777777" w:rsidR="00C355DA" w:rsidRDefault="00C355DA" w:rsidP="0085050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9</w:t>
            </w: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.00-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</w:t>
            </w: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.00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4B09DFBA" w14:textId="7DF7FD3E" w:rsidR="00C355DA" w:rsidRPr="0085050C" w:rsidRDefault="00C355DA" w:rsidP="0085050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Vers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Çeri</w:t>
            </w:r>
            <w:proofErr w:type="spellEnd"/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54D8BD02" w14:textId="4777549D" w:rsidR="00C355DA" w:rsidRPr="00C93D4E" w:rsidRDefault="00C355DA" w:rsidP="006F5A0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A8D08D" w:themeFill="accent6" w:themeFillTint="99"/>
            <w:vAlign w:val="center"/>
          </w:tcPr>
          <w:p w14:paraId="4FB6BD6D" w14:textId="77777777" w:rsidR="00C355DA" w:rsidRPr="00272205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182</w:t>
            </w:r>
          </w:p>
          <w:p w14:paraId="308DCC13" w14:textId="77777777" w:rsidR="00C355DA" w:rsidRPr="00272205" w:rsidRDefault="00C355DA" w:rsidP="002722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Psikodinamik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Psikoterapi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Temel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Kavramlar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ve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Teknikler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</w:p>
          <w:p w14:paraId="4ADAC7B3" w14:textId="77777777" w:rsidR="00C355DA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00-16.00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19D7D8C9" w14:textId="462BECDA" w:rsidR="00C355DA" w:rsidRPr="00D41B83" w:rsidRDefault="00C355DA" w:rsidP="006F5A03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Oğuzhan Herdi</w:t>
            </w:r>
          </w:p>
        </w:tc>
        <w:tc>
          <w:tcPr>
            <w:tcW w:w="2873" w:type="dxa"/>
            <w:shd w:val="clear" w:color="auto" w:fill="B4C6E7" w:themeFill="accent1" w:themeFillTint="66"/>
            <w:vAlign w:val="center"/>
          </w:tcPr>
          <w:p w14:paraId="5F9CF207" w14:textId="77777777" w:rsidR="009332CB" w:rsidRPr="006F5A03" w:rsidRDefault="009332CB" w:rsidP="009332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F5A0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031</w:t>
            </w:r>
          </w:p>
          <w:p w14:paraId="22FDEF1B" w14:textId="77777777" w:rsidR="009332CB" w:rsidRPr="006F5A03" w:rsidRDefault="009332CB" w:rsidP="009332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>Klinik</w:t>
            </w:r>
            <w:proofErr w:type="spellEnd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>değerlendirme</w:t>
            </w:r>
            <w:proofErr w:type="spellEnd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>ve</w:t>
            </w:r>
            <w:proofErr w:type="spellEnd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>görüşme</w:t>
            </w:r>
            <w:proofErr w:type="spellEnd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>becerileri</w:t>
            </w:r>
            <w:proofErr w:type="spellEnd"/>
            <w:r w:rsidRPr="006F5A03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  <w:r w:rsidRPr="006F5A0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1C84A196" w14:textId="77777777" w:rsidR="0031503C" w:rsidRDefault="0031503C" w:rsidP="003150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09.00-12.00 </w:t>
            </w:r>
          </w:p>
          <w:p w14:paraId="2737B8FB" w14:textId="62A4FCFE" w:rsidR="0031503C" w:rsidRPr="00472981" w:rsidRDefault="0031503C" w:rsidP="0031503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Serha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Nasıroğlu</w:t>
            </w:r>
            <w:proofErr w:type="spellEnd"/>
          </w:p>
          <w:p w14:paraId="08A44F72" w14:textId="55415485" w:rsidR="00C355DA" w:rsidRPr="00C93D4E" w:rsidRDefault="00C355DA" w:rsidP="00C355D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22887346" w14:textId="4324C29C" w:rsidR="00C355DA" w:rsidRPr="00C93D4E" w:rsidRDefault="00C355DA" w:rsidP="0031503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C355DA" w:rsidRPr="00C93D4E" w14:paraId="0B5304F5" w14:textId="77777777" w:rsidTr="00C355DA">
        <w:trPr>
          <w:trHeight w:val="1152"/>
          <w:jc w:val="center"/>
        </w:trPr>
        <w:tc>
          <w:tcPr>
            <w:tcW w:w="2872" w:type="dxa"/>
            <w:shd w:val="clear" w:color="auto" w:fill="F7CAAC" w:themeFill="accent2" w:themeFillTint="66"/>
            <w:vAlign w:val="center"/>
          </w:tcPr>
          <w:p w14:paraId="7DFCFCAC" w14:textId="77777777" w:rsidR="00C355DA" w:rsidRDefault="00C355DA" w:rsidP="0085050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7133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271</w:t>
            </w:r>
          </w:p>
          <w:p w14:paraId="6D7645B9" w14:textId="77777777" w:rsidR="00C355DA" w:rsidRDefault="00C355DA" w:rsidP="0085050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Psikodinamik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Psikoterapilerde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>Süpervizyon</w:t>
            </w:r>
            <w:proofErr w:type="spellEnd"/>
            <w:r w:rsidRPr="00C71331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  <w:p w14:paraId="2EC43C86" w14:textId="77777777" w:rsidR="00C355DA" w:rsidRDefault="00C355DA" w:rsidP="0085050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.30-17.30</w:t>
            </w:r>
            <w:r w:rsidRPr="00C93D4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0FEF9577" w14:textId="31EA9E9B" w:rsidR="00C355DA" w:rsidRPr="00C93D4E" w:rsidRDefault="00C355DA" w:rsidP="0085050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C00000"/>
                <w:sz w:val="18"/>
                <w:szCs w:val="18"/>
              </w:rPr>
              <w:t xml:space="preserve"> </w:t>
            </w:r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Leyla Alma</w:t>
            </w:r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7545BFBB" w14:textId="337DD910" w:rsidR="00C355DA" w:rsidRPr="00C93D4E" w:rsidRDefault="00C355DA" w:rsidP="0085050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A8D08D" w:themeFill="accent6" w:themeFillTint="99"/>
            <w:vAlign w:val="center"/>
          </w:tcPr>
          <w:p w14:paraId="568C4240" w14:textId="77777777" w:rsidR="00C355DA" w:rsidRPr="00115BD4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15BD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022</w:t>
            </w:r>
          </w:p>
          <w:p w14:paraId="5DD67521" w14:textId="77777777" w:rsidR="00C355DA" w:rsidRDefault="00C355DA" w:rsidP="002722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5180">
              <w:rPr>
                <w:rFonts w:ascii="Times New Roman" w:hAnsi="Times New Roman" w:cs="Times New Roman"/>
                <w:sz w:val="18"/>
                <w:szCs w:val="18"/>
              </w:rPr>
              <w:t>Bilimsel</w:t>
            </w:r>
            <w:proofErr w:type="spellEnd"/>
            <w:r w:rsidRPr="0096518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965180">
              <w:rPr>
                <w:rFonts w:ascii="Times New Roman" w:hAnsi="Times New Roman" w:cs="Times New Roman"/>
                <w:sz w:val="18"/>
                <w:szCs w:val="18"/>
              </w:rPr>
              <w:t>Araştırma</w:t>
            </w:r>
            <w:proofErr w:type="spellEnd"/>
            <w:r w:rsidRPr="0096518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965180">
              <w:rPr>
                <w:rFonts w:ascii="Times New Roman" w:hAnsi="Times New Roman" w:cs="Times New Roman"/>
                <w:sz w:val="18"/>
                <w:szCs w:val="18"/>
              </w:rPr>
              <w:t>Yöntemleri</w:t>
            </w:r>
            <w:proofErr w:type="spellEnd"/>
          </w:p>
          <w:p w14:paraId="075851B4" w14:textId="77777777" w:rsidR="00C355DA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18.00-21.00 </w:t>
            </w:r>
          </w:p>
          <w:p w14:paraId="0FD97068" w14:textId="62430A48" w:rsidR="00C355DA" w:rsidRPr="00272205" w:rsidRDefault="00C355DA" w:rsidP="006F5A0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Yasin Öztürk</w:t>
            </w:r>
          </w:p>
        </w:tc>
        <w:tc>
          <w:tcPr>
            <w:tcW w:w="2873" w:type="dxa"/>
            <w:shd w:val="clear" w:color="auto" w:fill="B4C6E7" w:themeFill="accent1" w:themeFillTint="66"/>
            <w:vAlign w:val="center"/>
          </w:tcPr>
          <w:p w14:paraId="7B8B9DBD" w14:textId="77777777" w:rsidR="009332CB" w:rsidRPr="00272205" w:rsidRDefault="009332CB" w:rsidP="009332C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051</w:t>
            </w:r>
          </w:p>
          <w:p w14:paraId="362F5DE3" w14:textId="77777777" w:rsidR="009332CB" w:rsidRPr="00272205" w:rsidRDefault="009332CB" w:rsidP="009332C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İleri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Psikopatoloji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5181F1DC" w14:textId="77777777" w:rsidR="00C355DA" w:rsidRDefault="00C355DA" w:rsidP="00C355D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.00-15.00</w:t>
            </w:r>
            <w:r w:rsidRPr="006F5A0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01287159" w14:textId="5590B247" w:rsidR="00C355DA" w:rsidRPr="00472981" w:rsidRDefault="00C355DA" w:rsidP="00C355DA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Serhat</w:t>
            </w:r>
            <w:proofErr w:type="spellEnd"/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Nasıroğlu</w:t>
            </w:r>
            <w:proofErr w:type="spellEnd"/>
          </w:p>
          <w:p w14:paraId="23BA08D8" w14:textId="554A4398" w:rsidR="00C355DA" w:rsidRPr="00272205" w:rsidRDefault="00C355DA" w:rsidP="006F5A0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32F20FC0" w14:textId="277A7744" w:rsidR="00C355DA" w:rsidRPr="00C93D4E" w:rsidRDefault="00C355DA" w:rsidP="00C355D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C355DA" w:rsidRPr="00C93D4E" w14:paraId="432A657F" w14:textId="77777777" w:rsidTr="00C355DA">
        <w:trPr>
          <w:trHeight w:val="1152"/>
          <w:jc w:val="center"/>
        </w:trPr>
        <w:tc>
          <w:tcPr>
            <w:tcW w:w="2872" w:type="dxa"/>
            <w:shd w:val="clear" w:color="auto" w:fill="FFFFFF" w:themeFill="background1"/>
            <w:vAlign w:val="center"/>
          </w:tcPr>
          <w:p w14:paraId="34A2D625" w14:textId="393B129A" w:rsidR="00C355DA" w:rsidRPr="00C93D4E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65FE1E68" w14:textId="1B5EFC21" w:rsidR="00C355DA" w:rsidRPr="00C93D4E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60E17B3C" w14:textId="40EE4638" w:rsidR="00C355DA" w:rsidRPr="00C93D4E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A8D08D" w:themeFill="accent6" w:themeFillTint="99"/>
            <w:vAlign w:val="center"/>
          </w:tcPr>
          <w:p w14:paraId="511FF8AB" w14:textId="77777777" w:rsidR="00C355DA" w:rsidRPr="00272205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042</w:t>
            </w:r>
          </w:p>
          <w:p w14:paraId="5293A2D1" w14:textId="77777777" w:rsidR="00C355DA" w:rsidRPr="00272205" w:rsidRDefault="00C355DA" w:rsidP="002722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Klinik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değerlendirme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ve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görüşme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>becerileri</w:t>
            </w:r>
            <w:proofErr w:type="spellEnd"/>
            <w:r w:rsidRPr="00272205"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4DA1EF2" w14:textId="77777777" w:rsidR="00C355DA" w:rsidRDefault="00C355DA" w:rsidP="006F5A0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7220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00-16.00</w:t>
            </w:r>
          </w:p>
          <w:p w14:paraId="45418583" w14:textId="3EE1D66C" w:rsidR="00C355DA" w:rsidRPr="00C93D4E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Oğuzhan Herdi</w:t>
            </w:r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7DABCED3" w14:textId="4078B94D" w:rsidR="00C355DA" w:rsidRPr="00C93D4E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C355DA" w:rsidRPr="00C93D4E" w14:paraId="376E7AFE" w14:textId="77777777" w:rsidTr="00C355DA">
        <w:trPr>
          <w:trHeight w:val="1152"/>
          <w:jc w:val="center"/>
        </w:trPr>
        <w:tc>
          <w:tcPr>
            <w:tcW w:w="2872" w:type="dxa"/>
            <w:shd w:val="clear" w:color="auto" w:fill="FFFFFF" w:themeFill="background1"/>
            <w:vAlign w:val="center"/>
          </w:tcPr>
          <w:p w14:paraId="6B53AA28" w14:textId="77777777" w:rsidR="00C355DA" w:rsidRPr="00C93D4E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03B3AFCE" w14:textId="77777777" w:rsidR="00C355DA" w:rsidRPr="00C93D4E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1F6C1B46" w14:textId="2FCBDCE6" w:rsidR="00C355DA" w:rsidRPr="00115BD4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FFD966" w:themeFill="accent4" w:themeFillTint="99"/>
            <w:vAlign w:val="center"/>
          </w:tcPr>
          <w:p w14:paraId="19A337AF" w14:textId="77777777" w:rsidR="00C355DA" w:rsidRDefault="00C355DA" w:rsidP="00C355D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 7311</w:t>
            </w:r>
          </w:p>
          <w:p w14:paraId="259BE2E2" w14:textId="77777777" w:rsidR="00C355DA" w:rsidRDefault="00C355DA" w:rsidP="00C355DA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Klinik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Psikofarmakoloji</w:t>
            </w:r>
            <w:proofErr w:type="spellEnd"/>
          </w:p>
          <w:p w14:paraId="41576AB1" w14:textId="622BAAB1" w:rsidR="00C355DA" w:rsidRDefault="0031503C" w:rsidP="00C355D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  <w:r w:rsidR="001043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.00-18.00</w:t>
            </w:r>
          </w:p>
          <w:p w14:paraId="683EF669" w14:textId="695CBA5C" w:rsidR="00C355DA" w:rsidRPr="00C355DA" w:rsidRDefault="00C355DA" w:rsidP="00C355D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bookmarkStart w:id="0" w:name="_GoBack"/>
            <w:proofErr w:type="spellStart"/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Serhat</w:t>
            </w:r>
            <w:proofErr w:type="spellEnd"/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472981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Nasıroğlu</w:t>
            </w:r>
            <w:proofErr w:type="spellEnd"/>
          </w:p>
          <w:bookmarkEnd w:id="0"/>
          <w:p w14:paraId="115F1111" w14:textId="685BB551" w:rsidR="00C355DA" w:rsidRPr="00272205" w:rsidRDefault="00C355DA" w:rsidP="00C355D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FFFFFF" w:themeFill="background1"/>
            <w:vAlign w:val="center"/>
          </w:tcPr>
          <w:p w14:paraId="071E7B57" w14:textId="77777777" w:rsidR="00C355DA" w:rsidRPr="00C93D4E" w:rsidRDefault="00C355DA" w:rsidP="0027220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</w:tbl>
    <w:p w14:paraId="279D26C6" w14:textId="77777777" w:rsidR="00DA385D" w:rsidRPr="00C93D4E" w:rsidRDefault="00DA385D" w:rsidP="008D168C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A385D" w:rsidRPr="00C93D4E" w:rsidSect="0042649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MLM0tLAwNLUwMzdW0lEKTi0uzszPAykwqgUALcBhsCwAAAA="/>
  </w:docVars>
  <w:rsids>
    <w:rsidRoot w:val="00426492"/>
    <w:rsid w:val="0001708A"/>
    <w:rsid w:val="000660EF"/>
    <w:rsid w:val="000779D5"/>
    <w:rsid w:val="00094B17"/>
    <w:rsid w:val="000B2D5C"/>
    <w:rsid w:val="000C0335"/>
    <w:rsid w:val="000F71E9"/>
    <w:rsid w:val="00102B0A"/>
    <w:rsid w:val="00104311"/>
    <w:rsid w:val="00114184"/>
    <w:rsid w:val="00120B48"/>
    <w:rsid w:val="0013557E"/>
    <w:rsid w:val="0015121F"/>
    <w:rsid w:val="0016052E"/>
    <w:rsid w:val="0017022C"/>
    <w:rsid w:val="001E53EA"/>
    <w:rsid w:val="00213C04"/>
    <w:rsid w:val="00226586"/>
    <w:rsid w:val="00272205"/>
    <w:rsid w:val="00281D8E"/>
    <w:rsid w:val="0029311C"/>
    <w:rsid w:val="002D7B7F"/>
    <w:rsid w:val="002E1AF3"/>
    <w:rsid w:val="002E5D99"/>
    <w:rsid w:val="002E614E"/>
    <w:rsid w:val="00304945"/>
    <w:rsid w:val="0031503C"/>
    <w:rsid w:val="00321C54"/>
    <w:rsid w:val="0033431C"/>
    <w:rsid w:val="0036214C"/>
    <w:rsid w:val="00364E09"/>
    <w:rsid w:val="003739B6"/>
    <w:rsid w:val="00396FE5"/>
    <w:rsid w:val="003B71B5"/>
    <w:rsid w:val="003F176B"/>
    <w:rsid w:val="00426492"/>
    <w:rsid w:val="00434827"/>
    <w:rsid w:val="004426AC"/>
    <w:rsid w:val="00471D91"/>
    <w:rsid w:val="00472981"/>
    <w:rsid w:val="0048009B"/>
    <w:rsid w:val="004878DC"/>
    <w:rsid w:val="004A074A"/>
    <w:rsid w:val="004C0E57"/>
    <w:rsid w:val="004C4FAF"/>
    <w:rsid w:val="004C799F"/>
    <w:rsid w:val="005221A5"/>
    <w:rsid w:val="0053052B"/>
    <w:rsid w:val="00544C40"/>
    <w:rsid w:val="005E5757"/>
    <w:rsid w:val="00616839"/>
    <w:rsid w:val="00643209"/>
    <w:rsid w:val="006544BF"/>
    <w:rsid w:val="00662B14"/>
    <w:rsid w:val="006752D1"/>
    <w:rsid w:val="006762E4"/>
    <w:rsid w:val="00676FC6"/>
    <w:rsid w:val="006F5A03"/>
    <w:rsid w:val="00710051"/>
    <w:rsid w:val="00717D19"/>
    <w:rsid w:val="00735E58"/>
    <w:rsid w:val="00775723"/>
    <w:rsid w:val="00787C92"/>
    <w:rsid w:val="007F7302"/>
    <w:rsid w:val="00812337"/>
    <w:rsid w:val="0085050C"/>
    <w:rsid w:val="008606EE"/>
    <w:rsid w:val="00897978"/>
    <w:rsid w:val="008C0165"/>
    <w:rsid w:val="008C2E0F"/>
    <w:rsid w:val="008D168C"/>
    <w:rsid w:val="00920547"/>
    <w:rsid w:val="009332CB"/>
    <w:rsid w:val="009366D8"/>
    <w:rsid w:val="009637F4"/>
    <w:rsid w:val="0097777C"/>
    <w:rsid w:val="00983DB5"/>
    <w:rsid w:val="009A3E63"/>
    <w:rsid w:val="009C3091"/>
    <w:rsid w:val="00A07205"/>
    <w:rsid w:val="00A20D29"/>
    <w:rsid w:val="00A24EC8"/>
    <w:rsid w:val="00A3061F"/>
    <w:rsid w:val="00A656BF"/>
    <w:rsid w:val="00A90E0F"/>
    <w:rsid w:val="00A91B8A"/>
    <w:rsid w:val="00A94ABC"/>
    <w:rsid w:val="00AB73FB"/>
    <w:rsid w:val="00AF0E8A"/>
    <w:rsid w:val="00B00638"/>
    <w:rsid w:val="00B312E2"/>
    <w:rsid w:val="00B4238E"/>
    <w:rsid w:val="00B630C6"/>
    <w:rsid w:val="00B64E7C"/>
    <w:rsid w:val="00B835A8"/>
    <w:rsid w:val="00B96125"/>
    <w:rsid w:val="00BC321F"/>
    <w:rsid w:val="00BC6DC7"/>
    <w:rsid w:val="00BC71BC"/>
    <w:rsid w:val="00C355DA"/>
    <w:rsid w:val="00C41EE4"/>
    <w:rsid w:val="00C47143"/>
    <w:rsid w:val="00C57DA1"/>
    <w:rsid w:val="00C603B4"/>
    <w:rsid w:val="00C93D4E"/>
    <w:rsid w:val="00C97654"/>
    <w:rsid w:val="00CA12F9"/>
    <w:rsid w:val="00CA498B"/>
    <w:rsid w:val="00D02131"/>
    <w:rsid w:val="00D164E1"/>
    <w:rsid w:val="00D223BE"/>
    <w:rsid w:val="00D41B83"/>
    <w:rsid w:val="00D46F91"/>
    <w:rsid w:val="00DA385D"/>
    <w:rsid w:val="00DD0298"/>
    <w:rsid w:val="00DD67E0"/>
    <w:rsid w:val="00DE7AB4"/>
    <w:rsid w:val="00E0588D"/>
    <w:rsid w:val="00E23FBE"/>
    <w:rsid w:val="00E623C4"/>
    <w:rsid w:val="00E70998"/>
    <w:rsid w:val="00E87228"/>
    <w:rsid w:val="00EC1165"/>
    <w:rsid w:val="00ED6CD6"/>
    <w:rsid w:val="00F55841"/>
    <w:rsid w:val="00F606FA"/>
    <w:rsid w:val="00F6192E"/>
    <w:rsid w:val="00F6540D"/>
    <w:rsid w:val="00F876CB"/>
    <w:rsid w:val="00FA1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0B74FF"/>
  <w15:chartTrackingRefBased/>
  <w15:docId w15:val="{D33DCF11-5F05-44C8-A4C3-C232D86B1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503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1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9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827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48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61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E6E7E8"/>
                            <w:left w:val="single" w:sz="6" w:space="2" w:color="E6E7E8"/>
                            <w:bottom w:val="single" w:sz="6" w:space="2" w:color="E6E7E8"/>
                            <w:right w:val="single" w:sz="6" w:space="2" w:color="E6E7E8"/>
                          </w:divBdr>
                          <w:divsChild>
                            <w:div w:id="280572061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0188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33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1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5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7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3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7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8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5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5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22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1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4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0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2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1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58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5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8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 DOĞRUL</dc:creator>
  <cp:keywords/>
  <dc:description/>
  <cp:lastModifiedBy>GÜLŞEN ETCİ</cp:lastModifiedBy>
  <cp:revision>3</cp:revision>
  <dcterms:created xsi:type="dcterms:W3CDTF">2023-09-28T09:14:00Z</dcterms:created>
  <dcterms:modified xsi:type="dcterms:W3CDTF">2023-09-2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ef1147fa12ceffc9eb6b0b1cae50e302d2f03e0d0a9d36d47224d4d0cc7d1a</vt:lpwstr>
  </property>
</Properties>
</file>